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2CAC" w:rsidRDefault="008F2F81" w:rsidP="008F2F8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szCs w:val="32"/>
          <w:lang w:val="en-GB"/>
        </w:rPr>
      </w:pPr>
      <w:bookmarkStart w:id="0" w:name="_GoBack"/>
      <w:bookmarkEnd w:id="0"/>
      <w:r>
        <w:rPr>
          <w:sz w:val="32"/>
          <w:szCs w:val="32"/>
          <w:lang w:val="en-GB"/>
        </w:rPr>
        <w:t>GUIDELINES</w:t>
      </w:r>
    </w:p>
    <w:p w:rsidR="008F2F81" w:rsidRPr="008F2F81" w:rsidRDefault="008F2F81" w:rsidP="008F2F81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SERVICE STRATEGY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Mission Statement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Customer Expectations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customer sectors do you serve now or want to serve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kind of service do these customer segments expect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are the needs of these customer segments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How do these customer segments use or experience your products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Have they been asking for any products or services not currently offered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ere do service breakdowns occur?  How are they handled?</w:t>
      </w:r>
    </w:p>
    <w:p w:rsidR="00C62CAC" w:rsidRDefault="00C62CAC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b/>
          <w:sz w:val="24"/>
          <w:szCs w:val="24"/>
        </w:rPr>
      </w:pPr>
    </w:p>
    <w:p w:rsidR="00C62CAC" w:rsidRDefault="00F707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Image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How do you want to be perceived in the community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special products or services do you or can you offer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value (not just price) can you offer that others do not or cannot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differentiates you from other similar businesses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are your competitors doing that you are not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can you under promise and over deliver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</w:rPr>
      </w:pP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Service Strategy Picture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How do you want your customers to feel when they leave your business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do you want them to say about you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Visualise your customers using or enjoying your products or services.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Visualise your employees smoothly correcting problems.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C62CAC" w:rsidRDefault="00F70734">
      <w:pPr>
        <w:numPr>
          <w:ilvl w:val="0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What do you want your competitors to be saying about you?</w:t>
      </w:r>
    </w:p>
    <w:p w:rsidR="00C62CAC" w:rsidRDefault="00C62CA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 w:hanging="360"/>
        <w:rPr>
          <w:sz w:val="20"/>
          <w:szCs w:val="20"/>
        </w:rPr>
      </w:pPr>
    </w:p>
    <w:sectPr w:rsidR="00C62CAC" w:rsidSect="00C62CAC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0734" w:rsidRDefault="00F70734" w:rsidP="00C62CAC">
      <w:r>
        <w:separator/>
      </w:r>
    </w:p>
  </w:endnote>
  <w:endnote w:type="continuationSeparator" w:id="0">
    <w:p w:rsidR="00F70734" w:rsidRDefault="00F70734" w:rsidP="00C62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0734" w:rsidRDefault="00F70734" w:rsidP="00C62CAC">
      <w:r>
        <w:separator/>
      </w:r>
    </w:p>
  </w:footnote>
  <w:footnote w:type="continuationSeparator" w:id="0">
    <w:p w:rsidR="00F70734" w:rsidRDefault="00F70734" w:rsidP="00C62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2CAC" w:rsidRDefault="00C62CAC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color w:val="000000"/>
        <w:sz w:val="13"/>
        <w:szCs w:val="1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27586"/>
    <w:multiLevelType w:val="multilevel"/>
    <w:tmpl w:val="B6A6B0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42741590"/>
    <w:multiLevelType w:val="multilevel"/>
    <w:tmpl w:val="BD36721C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i w:val="0"/>
        <w:strike w:val="0"/>
        <w:color w:val="000000"/>
        <w:sz w:val="20"/>
        <w:szCs w:val="20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jSyNDQzNTMwNrRU0lEKTi0uzszPAykwrAUAkYW6MywAAAA="/>
    <w:docVar w:name="Description" w:val=" Do you require a  detailed document that  provides guidance on clarification and prioritisation of service-provider investments in services. Click on site (TemplateGuru) for a sample of a service strategy template.   You will find many other sales and marketing document templates for you to browse here. https://www.templateguru.co.za/templates/sales&amp;marketing/_x000a_"/>
    <w:docVar w:name="Excerpt" w:val="1. Mission Statement_x000a__x000a_2. Customer Expectations_x000a_ What customer sectors do you serve now or want to serve?_x000a_ What kind of service do these customer segments expect?"/>
    <w:docVar w:name="Tags" w:val="Service strategy, market analysis, business documents, entrepreneurship, entrepreneur, guideline, service strategy checklist, service strategy checklist template, service strategy checklist example, benchmarking service strategy, how to create a service strategy, what is a service strategy"/>
  </w:docVars>
  <w:rsids>
    <w:rsidRoot w:val="00C62CAC"/>
    <w:rsid w:val="008F2F81"/>
    <w:rsid w:val="00963435"/>
    <w:rsid w:val="00AC14C4"/>
    <w:rsid w:val="00AF6DA8"/>
    <w:rsid w:val="00B61C33"/>
    <w:rsid w:val="00C62CAC"/>
    <w:rsid w:val="00F7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62CAC"/>
  </w:style>
  <w:style w:type="paragraph" w:styleId="Heading1">
    <w:name w:val="heading 1"/>
    <w:basedOn w:val="Normal1"/>
    <w:next w:val="Normal1"/>
    <w:rsid w:val="00C62CA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62CA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62CA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62CA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62CA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C62CA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62CAC"/>
  </w:style>
  <w:style w:type="paragraph" w:styleId="Title">
    <w:name w:val="Title"/>
    <w:basedOn w:val="Normal"/>
    <w:qFormat/>
    <w:rsid w:val="00C62CAC"/>
    <w:pPr>
      <w:jc w:val="center"/>
    </w:pPr>
    <w:rPr>
      <w:b/>
      <w:bCs/>
      <w:sz w:val="24"/>
      <w:szCs w:val="24"/>
    </w:rPr>
  </w:style>
  <w:style w:type="paragraph" w:customStyle="1" w:styleId="Normal0">
    <w:name w:val="[Normal]"/>
    <w:qFormat/>
    <w:rsid w:val="00C62CAC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szCs w:val="24"/>
    </w:rPr>
  </w:style>
  <w:style w:type="paragraph" w:styleId="Header">
    <w:name w:val="header"/>
    <w:basedOn w:val="Normal"/>
    <w:qFormat/>
    <w:rsid w:val="00C62CAC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qFormat/>
    <w:rsid w:val="00C62CAC"/>
    <w:rPr>
      <w:sz w:val="24"/>
      <w:szCs w:val="24"/>
    </w:rPr>
  </w:style>
  <w:style w:type="paragraph" w:styleId="Footer">
    <w:name w:val="footer"/>
    <w:basedOn w:val="Normal"/>
    <w:qFormat/>
    <w:rsid w:val="00C62CAC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rsid w:val="00C62CA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amSDPkovxwUNTEccXbu5NArzPw==">AMUW2mU0HeTrAU4/CVIOTqinsC2uuJid0L/MG7DklSBP6V4MZbFjEct9asun3HDLnG0hPdn3krZkGrg4wsd8zS+rS5mFUlJGCTislndhkzXmfYTx4vUkXS33JeQDnUKFfjuu1vB7xnq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925</Characters>
  <Application>Microsoft Office Word</Application>
  <DocSecurity>0</DocSecurity>
  <Lines>53</Lines>
  <Paragraphs>23</Paragraphs>
  <ScaleCrop>false</ScaleCrop>
  <Manager/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8-11-16T12:16:00Z</dcterms:created>
  <dcterms:modified xsi:type="dcterms:W3CDTF">2019-10-21T19:18:00Z</dcterms:modified>
  <cp:category/>
</cp:coreProperties>
</file>